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586E04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Operating Systems Lab</w:t>
      </w:r>
    </w:p>
    <w:p w14:paraId="61815E6D" w14:textId="0252281A" w:rsidR="00257484" w:rsidRPr="00092DBE" w:rsidRDefault="00D97F60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876FE">
        <w:rPr>
          <w:b/>
          <w:bCs/>
          <w:sz w:val="40"/>
          <w:szCs w:val="40"/>
        </w:rPr>
        <w:t xml:space="preserve"> 202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435EDD5C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 xml:space="preserve">Lab </w:t>
      </w:r>
      <w:r w:rsidR="003E2B0A">
        <w:rPr>
          <w:b/>
          <w:bCs/>
          <w:sz w:val="40"/>
          <w:szCs w:val="40"/>
        </w:rPr>
        <w:t>Task 0</w:t>
      </w:r>
      <w:r w:rsidR="00AC11DA">
        <w:rPr>
          <w:b/>
          <w:bCs/>
          <w:sz w:val="40"/>
          <w:szCs w:val="40"/>
        </w:rPr>
        <w:t>8</w:t>
      </w:r>
      <w:r w:rsidRPr="00092DBE">
        <w:rPr>
          <w:b/>
          <w:bCs/>
          <w:sz w:val="40"/>
          <w:szCs w:val="40"/>
        </w:rPr>
        <w:t>:</w:t>
      </w:r>
    </w:p>
    <w:p w14:paraId="1E3EB539" w14:textId="77777777" w:rsidR="00DF31A0" w:rsidRDefault="00DF31A0" w:rsidP="00DF31A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4FFD6C6E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9A36BC2" w14:textId="029DA23E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proofErr w:type="spellStart"/>
      <w:r>
        <w:rPr>
          <w:b/>
          <w:color w:val="000000"/>
          <w:sz w:val="32"/>
          <w:szCs w:val="32"/>
        </w:rPr>
        <w:t>Kausar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Nasreen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Khattak</w:t>
      </w:r>
      <w:proofErr w:type="spellEnd"/>
    </w:p>
    <w:p w14:paraId="61B5339B" w14:textId="03A064B0" w:rsidR="0088799A" w:rsidRDefault="0088799A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Name: </w:t>
      </w:r>
      <w:proofErr w:type="spellStart"/>
      <w:r>
        <w:rPr>
          <w:b/>
          <w:color w:val="000000"/>
          <w:sz w:val="32"/>
          <w:szCs w:val="32"/>
        </w:rPr>
        <w:t>Faareha</w:t>
      </w:r>
      <w:proofErr w:type="spellEnd"/>
      <w:r>
        <w:rPr>
          <w:b/>
          <w:color w:val="000000"/>
          <w:sz w:val="32"/>
          <w:szCs w:val="32"/>
        </w:rPr>
        <w:t xml:space="preserve"> Raza </w:t>
      </w:r>
    </w:p>
    <w:p w14:paraId="5F05FBF9" w14:textId="3B4376A0" w:rsidR="0088799A" w:rsidRDefault="0088799A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ap id:47431</w:t>
      </w:r>
      <w:bookmarkStart w:id="0" w:name="_GoBack"/>
      <w:bookmarkEnd w:id="0"/>
    </w:p>
    <w:p w14:paraId="70F753E9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</w:p>
    <w:p w14:paraId="5B5AF346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 xml:space="preserve">Email: </w:t>
      </w:r>
    </w:p>
    <w:p w14:paraId="7E705442" w14:textId="0067CFF6" w:rsidR="00D97F60" w:rsidRDefault="002876FE" w:rsidP="00D97F60">
      <w:pPr>
        <w:pStyle w:val="Header"/>
        <w:tabs>
          <w:tab w:val="left" w:pos="72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.nasreen</w:t>
      </w:r>
      <w:r w:rsidR="00D97F60">
        <w:rPr>
          <w:b/>
          <w:color w:val="000000"/>
          <w:sz w:val="32"/>
          <w:szCs w:val="32"/>
        </w:rPr>
        <w:t>@riphah.edu.pk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74B21898" w14:textId="77777777" w:rsidR="00D97F60" w:rsidRDefault="00D97F6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3344E280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</w:p>
    <w:p w14:paraId="442F7A4E" w14:textId="77777777" w:rsidR="00473F42" w:rsidRDefault="00473F42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57C09A99" w14:textId="12F7B6E0" w:rsidR="00473F42" w:rsidRDefault="00473F42" w:rsidP="00473F42">
      <w:pPr>
        <w:pStyle w:val="Header"/>
        <w:tabs>
          <w:tab w:val="left" w:pos="720"/>
        </w:tabs>
        <w:jc w:val="both"/>
      </w:pPr>
      <w:r>
        <w:rPr>
          <w:b/>
        </w:rPr>
        <w:t>Note:</w:t>
      </w:r>
      <w:r>
        <w:t xml:space="preserve"> Include screenshots, required to illustrate your explanation for all Questions.</w:t>
      </w:r>
    </w:p>
    <w:p w14:paraId="7699EF1E" w14:textId="5524FD37" w:rsidR="001477D4" w:rsidRDefault="00B80772" w:rsidP="001477D4">
      <w:pPr>
        <w:pStyle w:val="NormalWeb"/>
      </w:pPr>
      <w:r>
        <w:t xml:space="preserve">Q1: </w:t>
      </w:r>
      <w:r w:rsidR="001477D4">
        <w:t xml:space="preserve"> </w:t>
      </w:r>
      <w:r w:rsidR="001477D4" w:rsidRPr="001477D4">
        <w:t>Write a C</w:t>
      </w:r>
      <w:r w:rsidR="001477D4">
        <w:t xml:space="preserve">/C++ </w:t>
      </w:r>
      <w:r w:rsidR="001477D4" w:rsidRPr="001477D4">
        <w:t xml:space="preserve">program that uses the </w:t>
      </w:r>
      <w:proofErr w:type="gramStart"/>
      <w:r w:rsidR="001477D4" w:rsidRPr="001477D4">
        <w:t>fork(</w:t>
      </w:r>
      <w:proofErr w:type="gramEnd"/>
      <w:r w:rsidR="001477D4" w:rsidRPr="001477D4">
        <w:t xml:space="preserve">) function and the logical AND (&amp;&amp;) operator. </w:t>
      </w:r>
    </w:p>
    <w:p w14:paraId="51A94EC1" w14:textId="7C034718" w:rsidR="001A65D7" w:rsidRDefault="001A65D7" w:rsidP="001477D4">
      <w:pPr>
        <w:pStyle w:val="NormalWeb"/>
      </w:pPr>
      <w:r>
        <w:rPr>
          <w:noProof/>
        </w:rPr>
        <w:drawing>
          <wp:inline distT="0" distB="0" distL="0" distR="0" wp14:anchorId="24CB50D1" wp14:editId="16B6AB82">
            <wp:extent cx="4086225" cy="2552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4-10-08 at 9.42.44 AM.jpe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E4F46" w14:textId="7C41E1E1" w:rsidR="001A65D7" w:rsidRDefault="001A65D7" w:rsidP="001477D4">
      <w:pPr>
        <w:pStyle w:val="NormalWeb"/>
      </w:pPr>
      <w:r>
        <w:rPr>
          <w:noProof/>
        </w:rPr>
        <w:drawing>
          <wp:inline distT="0" distB="0" distL="0" distR="0" wp14:anchorId="06837971" wp14:editId="0CE70284">
            <wp:extent cx="5943600" cy="17424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4-10-08 at 9.42.44 AM (1).jpe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16EA2" w14:textId="77777777" w:rsidR="001A65D7" w:rsidRPr="001A65D7" w:rsidRDefault="001A65D7" w:rsidP="001A65D7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1A65D7">
        <w:rPr>
          <w:b/>
          <w:bCs/>
          <w:lang w:eastAsia="en-US"/>
        </w:rPr>
        <w:t>fork(</w:t>
      </w:r>
      <w:proofErr w:type="gramEnd"/>
      <w:r w:rsidRPr="001A65D7">
        <w:rPr>
          <w:b/>
          <w:bCs/>
          <w:lang w:eastAsia="en-US"/>
        </w:rPr>
        <w:t>) system call</w:t>
      </w:r>
      <w:r w:rsidRPr="001A65D7">
        <w:rPr>
          <w:lang w:eastAsia="en-US"/>
        </w:rPr>
        <w:t>: Each time fork() is called, it creates a new child process. Both the parent and child processes continue executing the next lines of code.</w:t>
      </w:r>
    </w:p>
    <w:p w14:paraId="214E4333" w14:textId="77777777" w:rsidR="001A65D7" w:rsidRPr="001A65D7" w:rsidRDefault="001A65D7" w:rsidP="001A65D7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A65D7">
        <w:rPr>
          <w:b/>
          <w:bCs/>
          <w:lang w:eastAsia="en-US"/>
        </w:rPr>
        <w:t>Logical condition (if (fork() &amp;&amp; fork()))</w:t>
      </w:r>
      <w:r w:rsidRPr="001A65D7">
        <w:rPr>
          <w:lang w:eastAsia="en-US"/>
        </w:rPr>
        <w:t>:</w:t>
      </w:r>
    </w:p>
    <w:p w14:paraId="5274C93A" w14:textId="77777777" w:rsidR="001A65D7" w:rsidRPr="001A65D7" w:rsidRDefault="001A65D7" w:rsidP="001A65D7">
      <w:pPr>
        <w:numPr>
          <w:ilvl w:val="1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A65D7">
        <w:rPr>
          <w:lang w:eastAsia="en-US"/>
        </w:rPr>
        <w:t xml:space="preserve">The first </w:t>
      </w:r>
      <w:proofErr w:type="gramStart"/>
      <w:r w:rsidRPr="001A65D7">
        <w:rPr>
          <w:lang w:eastAsia="en-US"/>
        </w:rPr>
        <w:t>fork(</w:t>
      </w:r>
      <w:proofErr w:type="gramEnd"/>
      <w:r w:rsidRPr="001A65D7">
        <w:rPr>
          <w:lang w:eastAsia="en-US"/>
        </w:rPr>
        <w:t>) creates a child process.</w:t>
      </w:r>
    </w:p>
    <w:p w14:paraId="65589DC5" w14:textId="77777777" w:rsidR="001A65D7" w:rsidRPr="001A65D7" w:rsidRDefault="001A65D7" w:rsidP="001A65D7">
      <w:pPr>
        <w:numPr>
          <w:ilvl w:val="1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A65D7">
        <w:rPr>
          <w:lang w:eastAsia="en-US"/>
        </w:rPr>
        <w:t xml:space="preserve">The second </w:t>
      </w:r>
      <w:proofErr w:type="gramStart"/>
      <w:r w:rsidRPr="001A65D7">
        <w:rPr>
          <w:lang w:eastAsia="en-US"/>
        </w:rPr>
        <w:t>fork(</w:t>
      </w:r>
      <w:proofErr w:type="gramEnd"/>
      <w:r w:rsidRPr="001A65D7">
        <w:rPr>
          <w:lang w:eastAsia="en-US"/>
        </w:rPr>
        <w:t>) in the &amp;&amp; condition creates another child process.</w:t>
      </w:r>
    </w:p>
    <w:p w14:paraId="13A97765" w14:textId="77777777" w:rsidR="001A65D7" w:rsidRPr="001A65D7" w:rsidRDefault="001A65D7" w:rsidP="001A65D7">
      <w:pPr>
        <w:numPr>
          <w:ilvl w:val="1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A65D7">
        <w:rPr>
          <w:lang w:eastAsia="en-US"/>
        </w:rPr>
        <w:t xml:space="preserve">If both </w:t>
      </w:r>
      <w:proofErr w:type="gramStart"/>
      <w:r w:rsidRPr="001A65D7">
        <w:rPr>
          <w:lang w:eastAsia="en-US"/>
        </w:rPr>
        <w:t>fork(</w:t>
      </w:r>
      <w:proofErr w:type="gramEnd"/>
      <w:r w:rsidRPr="001A65D7">
        <w:rPr>
          <w:lang w:eastAsia="en-US"/>
        </w:rPr>
        <w:t>) return a non-zero value (i.e., in the parent process), it enters the if block and performs another fork().</w:t>
      </w:r>
    </w:p>
    <w:p w14:paraId="67561596" w14:textId="77777777" w:rsidR="001A65D7" w:rsidRPr="001A65D7" w:rsidRDefault="001A65D7" w:rsidP="001A65D7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proofErr w:type="spellStart"/>
      <w:proofErr w:type="gramStart"/>
      <w:r w:rsidRPr="001A65D7">
        <w:rPr>
          <w:b/>
          <w:bCs/>
          <w:lang w:eastAsia="en-US"/>
        </w:rPr>
        <w:t>printf</w:t>
      </w:r>
      <w:proofErr w:type="spellEnd"/>
      <w:r w:rsidRPr="001A65D7">
        <w:rPr>
          <w:b/>
          <w:bCs/>
          <w:lang w:eastAsia="en-US"/>
        </w:rPr>
        <w:t>(</w:t>
      </w:r>
      <w:proofErr w:type="gramEnd"/>
      <w:r w:rsidRPr="001A65D7">
        <w:rPr>
          <w:b/>
          <w:bCs/>
          <w:lang w:eastAsia="en-US"/>
        </w:rPr>
        <w:t>"hello ");</w:t>
      </w:r>
      <w:r w:rsidRPr="001A65D7">
        <w:rPr>
          <w:lang w:eastAsia="en-US"/>
        </w:rPr>
        <w:t>: This line prints "hello " every time it is executed by any process (parent or child).</w:t>
      </w:r>
    </w:p>
    <w:p w14:paraId="6C8708A9" w14:textId="270AA645" w:rsidR="001A65D7" w:rsidRPr="001A65D7" w:rsidRDefault="001A65D7" w:rsidP="001A65D7">
      <w:pPr>
        <w:suppressAutoHyphens w:val="0"/>
        <w:spacing w:before="100" w:beforeAutospacing="1" w:after="100" w:afterAutospacing="1"/>
        <w:outlineLvl w:val="2"/>
        <w:rPr>
          <w:b/>
          <w:bCs/>
          <w:lang w:eastAsia="en-US"/>
        </w:rPr>
      </w:pPr>
      <w:r w:rsidRPr="001A65D7">
        <w:rPr>
          <w:b/>
          <w:bCs/>
          <w:lang w:eastAsia="en-US"/>
        </w:rPr>
        <w:lastRenderedPageBreak/>
        <w:t>Output:</w:t>
      </w:r>
    </w:p>
    <w:p w14:paraId="13642E30" w14:textId="77777777" w:rsidR="001A65D7" w:rsidRPr="001A65D7" w:rsidRDefault="001A65D7" w:rsidP="001A65D7">
      <w:pPr>
        <w:numPr>
          <w:ilvl w:val="0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r w:rsidRPr="001A65D7">
        <w:rPr>
          <w:lang w:eastAsia="en-US"/>
        </w:rPr>
        <w:t>The commands shown are:</w:t>
      </w:r>
    </w:p>
    <w:p w14:paraId="054CA568" w14:textId="77777777" w:rsidR="001A65D7" w:rsidRPr="001A65D7" w:rsidRDefault="001A65D7" w:rsidP="001A65D7">
      <w:pPr>
        <w:numPr>
          <w:ilvl w:val="1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proofErr w:type="spellStart"/>
      <w:proofErr w:type="gramStart"/>
      <w:r w:rsidRPr="001A65D7">
        <w:rPr>
          <w:lang w:eastAsia="en-US"/>
        </w:rPr>
        <w:t>nano</w:t>
      </w:r>
      <w:proofErr w:type="spellEnd"/>
      <w:proofErr w:type="gramEnd"/>
      <w:r w:rsidRPr="001A65D7">
        <w:rPr>
          <w:lang w:eastAsia="en-US"/>
        </w:rPr>
        <w:t xml:space="preserve"> faareha45.c: Opens the file faareha45.c in the </w:t>
      </w:r>
      <w:proofErr w:type="spellStart"/>
      <w:r w:rsidRPr="001A65D7">
        <w:rPr>
          <w:lang w:eastAsia="en-US"/>
        </w:rPr>
        <w:t>nano</w:t>
      </w:r>
      <w:proofErr w:type="spellEnd"/>
      <w:r w:rsidRPr="001A65D7">
        <w:rPr>
          <w:lang w:eastAsia="en-US"/>
        </w:rPr>
        <w:t xml:space="preserve"> editor.</w:t>
      </w:r>
    </w:p>
    <w:p w14:paraId="68724292" w14:textId="77777777" w:rsidR="001A65D7" w:rsidRPr="001A65D7" w:rsidRDefault="001A65D7" w:rsidP="001A65D7">
      <w:pPr>
        <w:numPr>
          <w:ilvl w:val="1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proofErr w:type="spellStart"/>
      <w:proofErr w:type="gramStart"/>
      <w:r w:rsidRPr="001A65D7">
        <w:rPr>
          <w:lang w:eastAsia="en-US"/>
        </w:rPr>
        <w:t>chmod</w:t>
      </w:r>
      <w:proofErr w:type="spellEnd"/>
      <w:proofErr w:type="gramEnd"/>
      <w:r w:rsidRPr="001A65D7">
        <w:rPr>
          <w:lang w:eastAsia="en-US"/>
        </w:rPr>
        <w:t xml:space="preserve"> 777 faareha45.c: Gives read, write, and execute permissions to the file.</w:t>
      </w:r>
    </w:p>
    <w:p w14:paraId="0270D94C" w14:textId="77777777" w:rsidR="001A65D7" w:rsidRPr="001A65D7" w:rsidRDefault="001A65D7" w:rsidP="001A65D7">
      <w:pPr>
        <w:numPr>
          <w:ilvl w:val="1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proofErr w:type="spellStart"/>
      <w:proofErr w:type="gramStart"/>
      <w:r w:rsidRPr="001A65D7">
        <w:rPr>
          <w:lang w:eastAsia="en-US"/>
        </w:rPr>
        <w:t>gcc</w:t>
      </w:r>
      <w:proofErr w:type="spellEnd"/>
      <w:proofErr w:type="gramEnd"/>
      <w:r w:rsidRPr="001A65D7">
        <w:rPr>
          <w:lang w:eastAsia="en-US"/>
        </w:rPr>
        <w:t xml:space="preserve"> -o faareha45 faareha45.c: Compiles the C program into an executable named faareha45.</w:t>
      </w:r>
    </w:p>
    <w:p w14:paraId="3E4CEE8F" w14:textId="77777777" w:rsidR="001A65D7" w:rsidRPr="001A65D7" w:rsidRDefault="001A65D7" w:rsidP="001A65D7">
      <w:pPr>
        <w:numPr>
          <w:ilvl w:val="1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proofErr w:type="gramStart"/>
      <w:r w:rsidRPr="001A65D7">
        <w:rPr>
          <w:lang w:eastAsia="en-US"/>
        </w:rPr>
        <w:t>./</w:t>
      </w:r>
      <w:proofErr w:type="gramEnd"/>
      <w:r w:rsidRPr="001A65D7">
        <w:rPr>
          <w:lang w:eastAsia="en-US"/>
        </w:rPr>
        <w:t>faareha45: Runs the compiled program.</w:t>
      </w:r>
    </w:p>
    <w:p w14:paraId="49A5AA43" w14:textId="74C3898C" w:rsidR="001A65D7" w:rsidRDefault="001A65D7" w:rsidP="001477D4">
      <w:pPr>
        <w:numPr>
          <w:ilvl w:val="0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r w:rsidRPr="001A65D7">
        <w:rPr>
          <w:lang w:eastAsia="en-US"/>
        </w:rPr>
        <w:t xml:space="preserve">The output hello </w:t>
      </w:r>
      <w:proofErr w:type="spellStart"/>
      <w:r w:rsidRPr="001A65D7">
        <w:rPr>
          <w:lang w:eastAsia="en-US"/>
        </w:rPr>
        <w:t>hello</w:t>
      </w:r>
      <w:proofErr w:type="spellEnd"/>
      <w:r w:rsidRPr="001A65D7">
        <w:rPr>
          <w:lang w:eastAsia="en-US"/>
        </w:rPr>
        <w:t xml:space="preserve"> shows up because multiple processes are created due to </w:t>
      </w:r>
      <w:proofErr w:type="gramStart"/>
      <w:r w:rsidRPr="001A65D7">
        <w:rPr>
          <w:lang w:eastAsia="en-US"/>
        </w:rPr>
        <w:t>fork(</w:t>
      </w:r>
      <w:proofErr w:type="gramEnd"/>
      <w:r w:rsidRPr="001A65D7">
        <w:rPr>
          <w:lang w:eastAsia="en-US"/>
        </w:rPr>
        <w:t>), each printing "hello ".</w:t>
      </w:r>
    </w:p>
    <w:p w14:paraId="1162FD98" w14:textId="77777777" w:rsidR="001477D4" w:rsidRDefault="001477D4" w:rsidP="001477D4">
      <w:pPr>
        <w:pStyle w:val="NormalWeb"/>
      </w:pPr>
      <w:r>
        <w:t xml:space="preserve">Q2: </w:t>
      </w:r>
      <w:r w:rsidRPr="001477D4">
        <w:t>Write a C</w:t>
      </w:r>
      <w:r>
        <w:t xml:space="preserve">/C++ </w:t>
      </w:r>
      <w:r w:rsidRPr="001477D4">
        <w:t xml:space="preserve">program that uses the </w:t>
      </w:r>
      <w:proofErr w:type="gramStart"/>
      <w:r w:rsidRPr="001477D4">
        <w:t>fork(</w:t>
      </w:r>
      <w:proofErr w:type="gramEnd"/>
      <w:r w:rsidRPr="001477D4">
        <w:t xml:space="preserve">) function and the logical </w:t>
      </w:r>
      <w:r>
        <w:t>OR</w:t>
      </w:r>
      <w:r w:rsidRPr="001477D4">
        <w:t xml:space="preserve"> (</w:t>
      </w:r>
      <w:r>
        <w:t>II</w:t>
      </w:r>
      <w:r w:rsidRPr="001477D4">
        <w:t xml:space="preserve">) operator. </w:t>
      </w:r>
    </w:p>
    <w:p w14:paraId="25521A75" w14:textId="43E2D8FC" w:rsidR="001A65D7" w:rsidRDefault="001A65D7" w:rsidP="001477D4">
      <w:pPr>
        <w:pStyle w:val="NormalWeb"/>
      </w:pPr>
      <w:r>
        <w:rPr>
          <w:noProof/>
        </w:rPr>
        <w:drawing>
          <wp:inline distT="0" distB="0" distL="0" distR="0" wp14:anchorId="70AB075F" wp14:editId="0E174891">
            <wp:extent cx="5943600" cy="4229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WhatsApp Image 2024-10-08 at 9.42.44 AM (2).jpe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7915C" w14:textId="23D7E12D" w:rsidR="001A65D7" w:rsidRDefault="001A65D7" w:rsidP="001477D4">
      <w:pPr>
        <w:pStyle w:val="NormalWeb"/>
      </w:pPr>
      <w:r>
        <w:rPr>
          <w:noProof/>
        </w:rPr>
        <w:drawing>
          <wp:inline distT="0" distB="0" distL="0" distR="0" wp14:anchorId="2BE6380B" wp14:editId="17D486AA">
            <wp:extent cx="5943600" cy="11899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WhatsApp Image 2024-10-08 at 9.42.44 AM (3)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F2A80" w14:textId="77777777" w:rsidR="001A65D7" w:rsidRPr="001A65D7" w:rsidRDefault="001A65D7" w:rsidP="001A65D7">
      <w:pPr>
        <w:pStyle w:val="NormalWeb"/>
        <w:numPr>
          <w:ilvl w:val="0"/>
          <w:numId w:val="13"/>
        </w:numPr>
      </w:pPr>
      <w:proofErr w:type="gramStart"/>
      <w:r w:rsidRPr="001A65D7">
        <w:rPr>
          <w:rStyle w:val="HTMLCode"/>
          <w:rFonts w:ascii="Times New Roman" w:hAnsi="Times New Roman" w:cs="Times New Roman"/>
          <w:b/>
          <w:bCs/>
          <w:sz w:val="24"/>
          <w:szCs w:val="24"/>
        </w:rPr>
        <w:lastRenderedPageBreak/>
        <w:t>fork(</w:t>
      </w:r>
      <w:proofErr w:type="gramEnd"/>
      <w:r w:rsidRPr="001A65D7"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)</w:t>
      </w:r>
      <w:r w:rsidRPr="001A65D7">
        <w:rPr>
          <w:rStyle w:val="Strong"/>
        </w:rPr>
        <w:t xml:space="preserve"> system call</w:t>
      </w:r>
      <w:r w:rsidRPr="001A65D7">
        <w:t xml:space="preserve">: Each time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fork()</w:t>
      </w:r>
      <w:r w:rsidRPr="001A65D7">
        <w:t xml:space="preserve"> is called, it creates a new child process. Both the parent and child processes continue executing the next lines of code.</w:t>
      </w:r>
    </w:p>
    <w:p w14:paraId="5A7E2C97" w14:textId="77777777" w:rsidR="001A65D7" w:rsidRPr="001A65D7" w:rsidRDefault="001A65D7" w:rsidP="001A65D7">
      <w:pPr>
        <w:pStyle w:val="NormalWeb"/>
        <w:numPr>
          <w:ilvl w:val="0"/>
          <w:numId w:val="13"/>
        </w:numPr>
      </w:pPr>
      <w:r w:rsidRPr="001A65D7">
        <w:rPr>
          <w:rStyle w:val="Strong"/>
        </w:rPr>
        <w:t>Logical condition (</w:t>
      </w:r>
      <w:r w:rsidRPr="001A65D7"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if (fork() &amp;&amp; fork())</w:t>
      </w:r>
      <w:r w:rsidRPr="001A65D7">
        <w:rPr>
          <w:rStyle w:val="Strong"/>
        </w:rPr>
        <w:t>)</w:t>
      </w:r>
      <w:r w:rsidRPr="001A65D7">
        <w:t>:</w:t>
      </w:r>
    </w:p>
    <w:p w14:paraId="3581909F" w14:textId="77777777" w:rsidR="001A65D7" w:rsidRPr="001A65D7" w:rsidRDefault="001A65D7" w:rsidP="001A65D7">
      <w:pPr>
        <w:numPr>
          <w:ilvl w:val="1"/>
          <w:numId w:val="13"/>
        </w:numPr>
        <w:suppressAutoHyphens w:val="0"/>
        <w:spacing w:before="100" w:beforeAutospacing="1" w:after="100" w:afterAutospacing="1"/>
      </w:pPr>
      <w:r w:rsidRPr="001A65D7">
        <w:t xml:space="preserve">The first </w:t>
      </w:r>
      <w:proofErr w:type="gramStart"/>
      <w:r w:rsidRPr="001A65D7">
        <w:rPr>
          <w:rStyle w:val="HTMLCode"/>
          <w:rFonts w:ascii="Times New Roman" w:hAnsi="Times New Roman" w:cs="Times New Roman"/>
          <w:sz w:val="24"/>
          <w:szCs w:val="24"/>
        </w:rPr>
        <w:t>fork(</w:t>
      </w:r>
      <w:proofErr w:type="gram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>)</w:t>
      </w:r>
      <w:r w:rsidRPr="001A65D7">
        <w:t xml:space="preserve"> creates a child process.</w:t>
      </w:r>
    </w:p>
    <w:p w14:paraId="4695EF97" w14:textId="77777777" w:rsidR="001A65D7" w:rsidRPr="001A65D7" w:rsidRDefault="001A65D7" w:rsidP="001A65D7">
      <w:pPr>
        <w:numPr>
          <w:ilvl w:val="1"/>
          <w:numId w:val="13"/>
        </w:numPr>
        <w:suppressAutoHyphens w:val="0"/>
        <w:spacing w:before="100" w:beforeAutospacing="1" w:after="100" w:afterAutospacing="1"/>
      </w:pPr>
      <w:r w:rsidRPr="001A65D7">
        <w:t xml:space="preserve">The second </w:t>
      </w:r>
      <w:proofErr w:type="gramStart"/>
      <w:r w:rsidRPr="001A65D7">
        <w:rPr>
          <w:rStyle w:val="HTMLCode"/>
          <w:rFonts w:ascii="Times New Roman" w:hAnsi="Times New Roman" w:cs="Times New Roman"/>
          <w:sz w:val="24"/>
          <w:szCs w:val="24"/>
        </w:rPr>
        <w:t>fork(</w:t>
      </w:r>
      <w:proofErr w:type="gram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>)</w:t>
      </w:r>
      <w:r w:rsidRPr="001A65D7">
        <w:t xml:space="preserve"> in the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&amp;&amp;</w:t>
      </w:r>
      <w:r w:rsidRPr="001A65D7">
        <w:t xml:space="preserve"> condition creates another child process.</w:t>
      </w:r>
    </w:p>
    <w:p w14:paraId="011546CE" w14:textId="77777777" w:rsidR="001A65D7" w:rsidRPr="001A65D7" w:rsidRDefault="001A65D7" w:rsidP="001A65D7">
      <w:pPr>
        <w:numPr>
          <w:ilvl w:val="1"/>
          <w:numId w:val="13"/>
        </w:numPr>
        <w:suppressAutoHyphens w:val="0"/>
        <w:spacing w:before="100" w:beforeAutospacing="1" w:after="100" w:afterAutospacing="1"/>
      </w:pPr>
      <w:r w:rsidRPr="001A65D7">
        <w:t xml:space="preserve">If both </w:t>
      </w:r>
      <w:proofErr w:type="gramStart"/>
      <w:r w:rsidRPr="001A65D7">
        <w:rPr>
          <w:rStyle w:val="HTMLCode"/>
          <w:rFonts w:ascii="Times New Roman" w:hAnsi="Times New Roman" w:cs="Times New Roman"/>
          <w:sz w:val="24"/>
          <w:szCs w:val="24"/>
        </w:rPr>
        <w:t>fork(</w:t>
      </w:r>
      <w:proofErr w:type="gram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>)</w:t>
      </w:r>
      <w:r w:rsidRPr="001A65D7">
        <w:t xml:space="preserve"> return a non-zero value (i.e., in the parent process), it enters the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if</w:t>
      </w:r>
      <w:r w:rsidRPr="001A65D7">
        <w:t xml:space="preserve"> block and performs another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fork()</w:t>
      </w:r>
      <w:r w:rsidRPr="001A65D7">
        <w:t>.</w:t>
      </w:r>
    </w:p>
    <w:p w14:paraId="284A033C" w14:textId="5AB6E81A" w:rsidR="001A65D7" w:rsidRPr="001A65D7" w:rsidRDefault="001A65D7" w:rsidP="001A65D7">
      <w:pPr>
        <w:pStyle w:val="NormalWeb"/>
        <w:numPr>
          <w:ilvl w:val="0"/>
          <w:numId w:val="13"/>
        </w:numPr>
      </w:pPr>
      <w:proofErr w:type="spellStart"/>
      <w:proofErr w:type="gramStart"/>
      <w:r w:rsidRPr="001A65D7"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printf</w:t>
      </w:r>
      <w:proofErr w:type="spellEnd"/>
      <w:r w:rsidRPr="001A65D7"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(</w:t>
      </w:r>
      <w:proofErr w:type="gramEnd"/>
      <w:r w:rsidRPr="001A65D7">
        <w:rPr>
          <w:rStyle w:val="HTMLCode"/>
          <w:rFonts w:ascii="Times New Roman" w:hAnsi="Times New Roman" w:cs="Times New Roman"/>
          <w:b/>
          <w:bCs/>
          <w:sz w:val="24"/>
          <w:szCs w:val="24"/>
        </w:rPr>
        <w:t>"hello ");</w:t>
      </w:r>
      <w:r w:rsidRPr="001A65D7">
        <w:t xml:space="preserve">: This line prints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"hello</w:t>
      </w:r>
      <w:r w:rsidR="0088799A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799A">
        <w:rPr>
          <w:rStyle w:val="HTMLCode"/>
          <w:rFonts w:ascii="Times New Roman" w:hAnsi="Times New Roman" w:cs="Times New Roman"/>
          <w:sz w:val="24"/>
          <w:szCs w:val="24"/>
        </w:rPr>
        <w:t>faareha</w:t>
      </w:r>
      <w:proofErr w:type="spell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 xml:space="preserve"> "</w:t>
      </w:r>
      <w:r w:rsidRPr="001A65D7">
        <w:t xml:space="preserve"> every time it is executed by any process (parent or child).</w:t>
      </w:r>
    </w:p>
    <w:p w14:paraId="3A6AE9B1" w14:textId="25CA20E1" w:rsidR="001A65D7" w:rsidRPr="001A65D7" w:rsidRDefault="0088799A" w:rsidP="001A65D7">
      <w:pPr>
        <w:pStyle w:val="Heading3"/>
        <w:rPr>
          <w:sz w:val="24"/>
          <w:szCs w:val="24"/>
        </w:rPr>
      </w:pPr>
      <w:r>
        <w:rPr>
          <w:sz w:val="24"/>
          <w:szCs w:val="24"/>
        </w:rPr>
        <w:t>Output</w:t>
      </w:r>
      <w:r w:rsidR="001A65D7" w:rsidRPr="001A65D7">
        <w:rPr>
          <w:sz w:val="24"/>
          <w:szCs w:val="24"/>
        </w:rPr>
        <w:t>:</w:t>
      </w:r>
    </w:p>
    <w:p w14:paraId="329408ED" w14:textId="77777777" w:rsidR="001A65D7" w:rsidRPr="001A65D7" w:rsidRDefault="001A65D7" w:rsidP="001A65D7">
      <w:pPr>
        <w:pStyle w:val="NormalWeb"/>
        <w:numPr>
          <w:ilvl w:val="0"/>
          <w:numId w:val="14"/>
        </w:numPr>
      </w:pPr>
      <w:r w:rsidRPr="001A65D7">
        <w:t>The commands shown are:</w:t>
      </w:r>
    </w:p>
    <w:p w14:paraId="7427312E" w14:textId="28D5B8BA" w:rsidR="001A65D7" w:rsidRPr="001A65D7" w:rsidRDefault="0088799A" w:rsidP="001A65D7">
      <w:pPr>
        <w:numPr>
          <w:ilvl w:val="1"/>
          <w:numId w:val="14"/>
        </w:numPr>
        <w:suppressAutoHyphens w:val="0"/>
        <w:spacing w:before="100" w:beforeAutospacing="1" w:after="100" w:afterAutospacing="1"/>
      </w:pPr>
      <w:proofErr w:type="spellStart"/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nano</w:t>
      </w:r>
      <w:proofErr w:type="spellEnd"/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raza</w:t>
      </w:r>
      <w:r w:rsidR="001A65D7" w:rsidRPr="001A65D7">
        <w:rPr>
          <w:rStyle w:val="HTMLCode"/>
          <w:rFonts w:ascii="Times New Roman" w:hAnsi="Times New Roman" w:cs="Times New Roman"/>
          <w:sz w:val="24"/>
          <w:szCs w:val="24"/>
        </w:rPr>
        <w:t>.c</w:t>
      </w:r>
      <w:proofErr w:type="spellEnd"/>
      <w:r w:rsidR="001A65D7" w:rsidRPr="001A65D7">
        <w:t xml:space="preserve">: Opens the file </w:t>
      </w:r>
      <w:r w:rsidR="001A65D7" w:rsidRPr="001A65D7">
        <w:rPr>
          <w:rStyle w:val="HTMLCode"/>
          <w:rFonts w:ascii="Times New Roman" w:hAnsi="Times New Roman" w:cs="Times New Roman"/>
          <w:sz w:val="24"/>
          <w:szCs w:val="24"/>
        </w:rPr>
        <w:t>faareha45.c</w:t>
      </w:r>
      <w:r w:rsidR="001A65D7" w:rsidRPr="001A65D7">
        <w:t xml:space="preserve"> in the </w:t>
      </w:r>
      <w:proofErr w:type="spellStart"/>
      <w:r w:rsidR="001A65D7" w:rsidRPr="001A65D7">
        <w:t>nano</w:t>
      </w:r>
      <w:proofErr w:type="spellEnd"/>
      <w:r w:rsidR="001A65D7" w:rsidRPr="001A65D7">
        <w:t xml:space="preserve"> editor.</w:t>
      </w:r>
    </w:p>
    <w:p w14:paraId="1E969DAF" w14:textId="2060103B" w:rsidR="001A65D7" w:rsidRPr="001A65D7" w:rsidRDefault="0088799A" w:rsidP="001A65D7">
      <w:pPr>
        <w:numPr>
          <w:ilvl w:val="1"/>
          <w:numId w:val="14"/>
        </w:numPr>
        <w:suppressAutoHyphens w:val="0"/>
        <w:spacing w:before="100" w:beforeAutospacing="1" w:after="100" w:afterAutospacing="1"/>
      </w:pPr>
      <w:proofErr w:type="spellStart"/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chmod</w:t>
      </w:r>
      <w:proofErr w:type="spellEnd"/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 777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raza</w:t>
      </w:r>
      <w:r w:rsidR="001A65D7" w:rsidRPr="001A65D7">
        <w:rPr>
          <w:rStyle w:val="HTMLCode"/>
          <w:rFonts w:ascii="Times New Roman" w:hAnsi="Times New Roman" w:cs="Times New Roman"/>
          <w:sz w:val="24"/>
          <w:szCs w:val="24"/>
        </w:rPr>
        <w:t>.c</w:t>
      </w:r>
      <w:proofErr w:type="spellEnd"/>
      <w:r w:rsidR="001A65D7" w:rsidRPr="001A65D7">
        <w:t>: Gives read, write, and execute permissions to the file.</w:t>
      </w:r>
    </w:p>
    <w:p w14:paraId="132C12AD" w14:textId="68EA5C8E" w:rsidR="001A65D7" w:rsidRPr="001A65D7" w:rsidRDefault="0088799A" w:rsidP="001A65D7">
      <w:pPr>
        <w:numPr>
          <w:ilvl w:val="1"/>
          <w:numId w:val="14"/>
        </w:numPr>
        <w:suppressAutoHyphens w:val="0"/>
        <w:spacing w:before="100" w:beforeAutospacing="1" w:after="100" w:afterAutospacing="1"/>
      </w:pPr>
      <w:proofErr w:type="spellStart"/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gcc</w:t>
      </w:r>
      <w:proofErr w:type="spellEnd"/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 -o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raza</w:t>
      </w:r>
      <w:proofErr w:type="spellEnd"/>
      <w:r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raza</w:t>
      </w:r>
      <w:r w:rsidR="001A65D7" w:rsidRPr="001A65D7">
        <w:rPr>
          <w:rStyle w:val="HTMLCode"/>
          <w:rFonts w:ascii="Times New Roman" w:hAnsi="Times New Roman" w:cs="Times New Roman"/>
          <w:sz w:val="24"/>
          <w:szCs w:val="24"/>
        </w:rPr>
        <w:t>.c</w:t>
      </w:r>
      <w:proofErr w:type="spellEnd"/>
      <w:r w:rsidR="001A65D7" w:rsidRPr="001A65D7">
        <w:t xml:space="preserve">: Compiles the C program into an executable named </w:t>
      </w:r>
      <w:proofErr w:type="spellStart"/>
      <w:r>
        <w:rPr>
          <w:rStyle w:val="HTMLCode"/>
          <w:rFonts w:ascii="Times New Roman" w:hAnsi="Times New Roman" w:cs="Times New Roman"/>
          <w:sz w:val="24"/>
          <w:szCs w:val="24"/>
        </w:rPr>
        <w:t>raza</w:t>
      </w:r>
      <w:proofErr w:type="spellEnd"/>
      <w:r w:rsidR="001A65D7" w:rsidRPr="001A65D7">
        <w:t>.</w:t>
      </w:r>
    </w:p>
    <w:p w14:paraId="1CD530FF" w14:textId="78AF882E" w:rsidR="001A65D7" w:rsidRPr="001A65D7" w:rsidRDefault="0088799A" w:rsidP="001A65D7">
      <w:pPr>
        <w:numPr>
          <w:ilvl w:val="1"/>
          <w:numId w:val="14"/>
        </w:numPr>
        <w:suppressAutoHyphens w:val="0"/>
        <w:spacing w:before="100" w:beforeAutospacing="1" w:after="100" w:afterAutospacing="1"/>
      </w:pPr>
      <w:proofErr w:type="gramStart"/>
      <w:r>
        <w:rPr>
          <w:rStyle w:val="HTMLCode"/>
          <w:rFonts w:ascii="Times New Roman" w:hAnsi="Times New Roman" w:cs="Times New Roman"/>
          <w:sz w:val="24"/>
          <w:szCs w:val="24"/>
        </w:rPr>
        <w:t>./</w:t>
      </w:r>
      <w:proofErr w:type="spellStart"/>
      <w:proofErr w:type="gramEnd"/>
      <w:r>
        <w:rPr>
          <w:rStyle w:val="HTMLCode"/>
          <w:rFonts w:ascii="Times New Roman" w:hAnsi="Times New Roman" w:cs="Times New Roman"/>
          <w:sz w:val="24"/>
          <w:szCs w:val="24"/>
        </w:rPr>
        <w:t>raza</w:t>
      </w:r>
      <w:proofErr w:type="spellEnd"/>
      <w:r w:rsidR="001A65D7" w:rsidRPr="001A65D7">
        <w:t>: Runs the compiled program.</w:t>
      </w:r>
    </w:p>
    <w:p w14:paraId="39C55851" w14:textId="38CFF4D4" w:rsidR="001A65D7" w:rsidRPr="001A65D7" w:rsidRDefault="001A65D7" w:rsidP="001A65D7">
      <w:pPr>
        <w:pStyle w:val="NormalWeb"/>
        <w:numPr>
          <w:ilvl w:val="0"/>
          <w:numId w:val="14"/>
        </w:numPr>
      </w:pPr>
      <w:r w:rsidRPr="001A65D7">
        <w:t xml:space="preserve">The output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hello</w:t>
      </w:r>
      <w:r w:rsidR="0088799A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799A">
        <w:rPr>
          <w:rStyle w:val="HTMLCode"/>
          <w:rFonts w:ascii="Times New Roman" w:hAnsi="Times New Roman" w:cs="Times New Roman"/>
          <w:sz w:val="24"/>
          <w:szCs w:val="24"/>
        </w:rPr>
        <w:t>faareha</w:t>
      </w:r>
      <w:proofErr w:type="spell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 xml:space="preserve"> hello</w:t>
      </w:r>
      <w:r w:rsidR="0088799A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799A">
        <w:rPr>
          <w:rStyle w:val="HTMLCode"/>
          <w:rFonts w:ascii="Times New Roman" w:hAnsi="Times New Roman" w:cs="Times New Roman"/>
          <w:sz w:val="24"/>
          <w:szCs w:val="24"/>
        </w:rPr>
        <w:t>faareha</w:t>
      </w:r>
      <w:proofErr w:type="spellEnd"/>
      <w:r w:rsidRPr="001A65D7">
        <w:t xml:space="preserve"> shows up because multiple processes are created due to </w:t>
      </w:r>
      <w:proofErr w:type="gramStart"/>
      <w:r w:rsidRPr="001A65D7">
        <w:rPr>
          <w:rStyle w:val="HTMLCode"/>
          <w:rFonts w:ascii="Times New Roman" w:hAnsi="Times New Roman" w:cs="Times New Roman"/>
          <w:sz w:val="24"/>
          <w:szCs w:val="24"/>
        </w:rPr>
        <w:t>fork(</w:t>
      </w:r>
      <w:proofErr w:type="gram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>)</w:t>
      </w:r>
      <w:r w:rsidRPr="001A65D7">
        <w:t xml:space="preserve">, each printing </w:t>
      </w:r>
      <w:r w:rsidRPr="001A65D7">
        <w:rPr>
          <w:rStyle w:val="HTMLCode"/>
          <w:rFonts w:ascii="Times New Roman" w:hAnsi="Times New Roman" w:cs="Times New Roman"/>
          <w:sz w:val="24"/>
          <w:szCs w:val="24"/>
        </w:rPr>
        <w:t>"hello</w:t>
      </w:r>
      <w:r w:rsidR="0088799A">
        <w:rPr>
          <w:rStyle w:val="HTMLCode"/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8799A">
        <w:rPr>
          <w:rStyle w:val="HTMLCode"/>
          <w:rFonts w:ascii="Times New Roman" w:hAnsi="Times New Roman" w:cs="Times New Roman"/>
          <w:sz w:val="24"/>
          <w:szCs w:val="24"/>
        </w:rPr>
        <w:t>faareha</w:t>
      </w:r>
      <w:proofErr w:type="spellEnd"/>
      <w:r w:rsidRPr="001A65D7">
        <w:rPr>
          <w:rStyle w:val="HTMLCode"/>
          <w:rFonts w:ascii="Times New Roman" w:hAnsi="Times New Roman" w:cs="Times New Roman"/>
          <w:sz w:val="24"/>
          <w:szCs w:val="24"/>
        </w:rPr>
        <w:t xml:space="preserve"> "</w:t>
      </w:r>
      <w:r w:rsidRPr="001A65D7">
        <w:t>.</w:t>
      </w:r>
    </w:p>
    <w:p w14:paraId="54FED67B" w14:textId="77777777" w:rsidR="001A65D7" w:rsidRDefault="001A65D7" w:rsidP="001477D4">
      <w:pPr>
        <w:pStyle w:val="NormalWeb"/>
      </w:pPr>
    </w:p>
    <w:p w14:paraId="4720D572" w14:textId="77777777" w:rsidR="001A65D7" w:rsidRDefault="001A65D7" w:rsidP="001477D4">
      <w:pPr>
        <w:pStyle w:val="NormalWeb"/>
      </w:pPr>
    </w:p>
    <w:p w14:paraId="27DC6EAC" w14:textId="0188CDA5" w:rsidR="001477D4" w:rsidRDefault="001477D4" w:rsidP="001477D4">
      <w:pPr>
        <w:pStyle w:val="NormalWeb"/>
      </w:pPr>
      <w:r>
        <w:t xml:space="preserve">Q3: Write a C++ program that uses </w:t>
      </w:r>
      <w:proofErr w:type="gramStart"/>
      <w:r>
        <w:rPr>
          <w:rStyle w:val="HTMLCode"/>
        </w:rPr>
        <w:t>fork(</w:t>
      </w:r>
      <w:proofErr w:type="gramEnd"/>
      <w:r>
        <w:rPr>
          <w:rStyle w:val="HTMLCode"/>
        </w:rPr>
        <w:t>)</w:t>
      </w:r>
      <w:r>
        <w:t xml:space="preserve"> to create a child process. Use an </w:t>
      </w:r>
      <w:r>
        <w:rPr>
          <w:rStyle w:val="HTMLCode"/>
        </w:rPr>
        <w:t>if-else</w:t>
      </w:r>
      <w:r>
        <w:t xml:space="preserve"> statement.</w:t>
      </w:r>
    </w:p>
    <w:p w14:paraId="4F3EE858" w14:textId="15F05DDA" w:rsidR="001A65D7" w:rsidRDefault="001A65D7" w:rsidP="001477D4">
      <w:pPr>
        <w:pStyle w:val="NormalWeb"/>
      </w:pPr>
      <w:r>
        <w:rPr>
          <w:noProof/>
        </w:rPr>
        <w:drawing>
          <wp:inline distT="0" distB="0" distL="0" distR="0" wp14:anchorId="414D3742" wp14:editId="203CB82E">
            <wp:extent cx="5257800" cy="3467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hatsApp Image 2024-10-08 at 10.35.19 AM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3F0298" w14:textId="0DC544A6" w:rsidR="001A65D7" w:rsidRDefault="001A65D7" w:rsidP="001477D4">
      <w:pPr>
        <w:pStyle w:val="NormalWeb"/>
      </w:pPr>
      <w:r>
        <w:rPr>
          <w:noProof/>
        </w:rPr>
        <w:lastRenderedPageBreak/>
        <w:drawing>
          <wp:inline distT="0" distB="0" distL="0" distR="0" wp14:anchorId="63E74A7A" wp14:editId="7A5929CE">
            <wp:extent cx="5943600" cy="14941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WhatsApp Image 2024-10-08 at 10.35.20 AM.jpe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B3E1D" w14:textId="0A6A5F8C" w:rsidR="0088799A" w:rsidRPr="0088799A" w:rsidRDefault="0088799A" w:rsidP="0088799A">
      <w:pPr>
        <w:jc w:val="both"/>
        <w:rPr>
          <w:bCs/>
          <w:lang w:eastAsia="en-US"/>
        </w:rPr>
      </w:pPr>
      <w:r w:rsidRPr="0088799A">
        <w:rPr>
          <w:bCs/>
        </w:rPr>
        <w:t>In this program we have used OR</w:t>
      </w:r>
      <w:r w:rsidRPr="0088799A">
        <w:rPr>
          <w:bCs/>
        </w:rPr>
        <w:t xml:space="preserve"> operator with if else case means if case fork fails then else case will run. </w:t>
      </w:r>
      <w:r w:rsidRPr="0088799A">
        <w:rPr>
          <w:bCs/>
        </w:rPr>
        <w:t xml:space="preserve">OR </w:t>
      </w:r>
      <w:r w:rsidRPr="0088799A">
        <w:rPr>
          <w:bCs/>
        </w:rPr>
        <w:t>the operator will work if one of the c</w:t>
      </w:r>
      <w:r w:rsidRPr="0088799A">
        <w:rPr>
          <w:bCs/>
        </w:rPr>
        <w:t>onditions is false it will be true or it will run</w:t>
      </w:r>
      <w:r w:rsidRPr="0088799A">
        <w:rPr>
          <w:bCs/>
        </w:rPr>
        <w:t xml:space="preserve">. </w:t>
      </w:r>
    </w:p>
    <w:p w14:paraId="496C8FC8" w14:textId="77777777" w:rsidR="0088799A" w:rsidRDefault="0088799A" w:rsidP="001477D4">
      <w:pPr>
        <w:pStyle w:val="NormalWeb"/>
      </w:pPr>
    </w:p>
    <w:p w14:paraId="1CF04AA6" w14:textId="77777777" w:rsidR="0088799A" w:rsidRDefault="0088799A" w:rsidP="001477D4">
      <w:pPr>
        <w:pStyle w:val="NormalWeb"/>
      </w:pPr>
    </w:p>
    <w:p w14:paraId="54728C22" w14:textId="77777777" w:rsidR="001A65D7" w:rsidRDefault="001A65D7" w:rsidP="001477D4">
      <w:pPr>
        <w:pStyle w:val="NormalWeb"/>
      </w:pPr>
    </w:p>
    <w:p w14:paraId="7845D1CF" w14:textId="77777777" w:rsidR="001477D4" w:rsidRPr="001477D4" w:rsidRDefault="001477D4" w:rsidP="001477D4">
      <w:pPr>
        <w:pStyle w:val="NormalWeb"/>
      </w:pPr>
    </w:p>
    <w:p w14:paraId="4B98743B" w14:textId="0A7758D9" w:rsidR="00473F42" w:rsidRPr="00DF31A0" w:rsidRDefault="00473F42" w:rsidP="001477D4">
      <w:pPr>
        <w:pStyle w:val="NormalWeb"/>
        <w:jc w:val="both"/>
      </w:pPr>
    </w:p>
    <w:sectPr w:rsidR="00473F42" w:rsidRPr="00DF31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726BF8"/>
    <w:multiLevelType w:val="multilevel"/>
    <w:tmpl w:val="B71EB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BB5448"/>
    <w:multiLevelType w:val="multilevel"/>
    <w:tmpl w:val="0E9250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0F1055"/>
    <w:multiLevelType w:val="multilevel"/>
    <w:tmpl w:val="808856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66A36C4"/>
    <w:multiLevelType w:val="multilevel"/>
    <w:tmpl w:val="94089B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EB3642"/>
    <w:multiLevelType w:val="multilevel"/>
    <w:tmpl w:val="7730C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A85D36"/>
    <w:multiLevelType w:val="multilevel"/>
    <w:tmpl w:val="3C82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8238D9"/>
    <w:multiLevelType w:val="multilevel"/>
    <w:tmpl w:val="27229F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E25607F"/>
    <w:multiLevelType w:val="multilevel"/>
    <w:tmpl w:val="8C5AD1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4"/>
  </w:num>
  <w:num w:numId="5">
    <w:abstractNumId w:val="10"/>
  </w:num>
  <w:num w:numId="6">
    <w:abstractNumId w:val="0"/>
  </w:num>
  <w:num w:numId="7">
    <w:abstractNumId w:val="3"/>
  </w:num>
  <w:num w:numId="8">
    <w:abstractNumId w:val="12"/>
  </w:num>
  <w:num w:numId="9">
    <w:abstractNumId w:val="13"/>
  </w:num>
  <w:num w:numId="10">
    <w:abstractNumId w:val="5"/>
  </w:num>
  <w:num w:numId="11">
    <w:abstractNumId w:val="9"/>
  </w:num>
  <w:num w:numId="12">
    <w:abstractNumId w:val="2"/>
  </w:num>
  <w:num w:numId="13">
    <w:abstractNumId w:val="6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G0NDU0tTCxMDEzNbdU0lEKTi0uzszPAykwrAUAUj/ldywAAAA="/>
  </w:docVars>
  <w:rsids>
    <w:rsidRoot w:val="00257484"/>
    <w:rsid w:val="00034D48"/>
    <w:rsid w:val="00045C4F"/>
    <w:rsid w:val="000C159E"/>
    <w:rsid w:val="001477D4"/>
    <w:rsid w:val="001A65D7"/>
    <w:rsid w:val="00257484"/>
    <w:rsid w:val="00283CDD"/>
    <w:rsid w:val="002876FE"/>
    <w:rsid w:val="002E1931"/>
    <w:rsid w:val="003E2B0A"/>
    <w:rsid w:val="00446764"/>
    <w:rsid w:val="00473F42"/>
    <w:rsid w:val="005F05DA"/>
    <w:rsid w:val="006E5800"/>
    <w:rsid w:val="00792B85"/>
    <w:rsid w:val="0088799A"/>
    <w:rsid w:val="00955144"/>
    <w:rsid w:val="00A06B19"/>
    <w:rsid w:val="00A7776C"/>
    <w:rsid w:val="00AC11DA"/>
    <w:rsid w:val="00B80772"/>
    <w:rsid w:val="00BD5C1D"/>
    <w:rsid w:val="00C06E76"/>
    <w:rsid w:val="00C07C8F"/>
    <w:rsid w:val="00C72C29"/>
    <w:rsid w:val="00CA3573"/>
    <w:rsid w:val="00D07CAD"/>
    <w:rsid w:val="00D177E4"/>
    <w:rsid w:val="00D466D2"/>
    <w:rsid w:val="00D97F60"/>
    <w:rsid w:val="00DC1B90"/>
    <w:rsid w:val="00DF31A0"/>
    <w:rsid w:val="00EC13CC"/>
    <w:rsid w:val="00EE029C"/>
    <w:rsid w:val="00F56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docId w15:val="{DA1F920A-5628-4E1C-A2BB-C213EF5E5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link w:val="Heading3Char"/>
    <w:uiPriority w:val="9"/>
    <w:qFormat/>
    <w:rsid w:val="001A65D7"/>
    <w:pPr>
      <w:suppressAutoHyphens w:val="0"/>
      <w:spacing w:before="100" w:beforeAutospacing="1" w:after="100" w:afterAutospacing="1"/>
      <w:outlineLvl w:val="2"/>
    </w:pPr>
    <w:rPr>
      <w:b/>
      <w:bCs/>
      <w:sz w:val="27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76F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6FE"/>
    <w:rPr>
      <w:rFonts w:ascii="Tahoma" w:eastAsia="Times New Roman" w:hAnsi="Tahoma" w:cs="Tahoma"/>
      <w:sz w:val="16"/>
      <w:szCs w:val="16"/>
      <w:lang w:eastAsia="ar-SA"/>
    </w:rPr>
  </w:style>
  <w:style w:type="paragraph" w:styleId="NormalWeb">
    <w:name w:val="Normal (Web)"/>
    <w:basedOn w:val="Normal"/>
    <w:uiPriority w:val="99"/>
    <w:unhideWhenUsed/>
    <w:rsid w:val="002876FE"/>
    <w:pPr>
      <w:suppressAutoHyphens w:val="0"/>
      <w:spacing w:before="100" w:beforeAutospacing="1" w:after="100" w:afterAutospacing="1"/>
    </w:pPr>
    <w:rPr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473F42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1A65D7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4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5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54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0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Microsoft account</cp:lastModifiedBy>
  <cp:revision>2</cp:revision>
  <dcterms:created xsi:type="dcterms:W3CDTF">2024-10-08T16:16:00Z</dcterms:created>
  <dcterms:modified xsi:type="dcterms:W3CDTF">2024-10-08T16:16:00Z</dcterms:modified>
</cp:coreProperties>
</file>